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4D7A03" w14:textId="78FFACDE" w:rsidR="004719F3" w:rsidRPr="003F2AA8" w:rsidRDefault="004719F3" w:rsidP="004719F3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3F2AA8">
        <w:rPr>
          <w:rFonts w:ascii="Times New Roman" w:hAnsi="Times New Roman" w:cs="Times New Roman"/>
          <w:b/>
          <w:bCs/>
          <w:sz w:val="32"/>
          <w:szCs w:val="32"/>
          <w:u w:val="single"/>
        </w:rPr>
        <w:t>Microprocessors and Microcontroller</w:t>
      </w:r>
    </w:p>
    <w:p w14:paraId="0397B4DE" w14:textId="36678D11" w:rsidR="003F2AA8" w:rsidRPr="003F2AA8" w:rsidRDefault="003F2AA8" w:rsidP="003F2AA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8"/>
          <w:szCs w:val="28"/>
        </w:rPr>
      </w:pPr>
      <w:r w:rsidRPr="003F2AA8">
        <w:rPr>
          <w:rFonts w:ascii="Times New Roman" w:hAnsi="Times New Roman" w:cs="Times New Roman"/>
          <w:b/>
          <w:sz w:val="32"/>
          <w:szCs w:val="32"/>
        </w:rPr>
        <w:t>Intel 8086 – Architecture, Signals and Features</w:t>
      </w:r>
    </w:p>
    <w:p w14:paraId="3D9BA3D0" w14:textId="617DD5B8" w:rsidR="003F2AA8" w:rsidRPr="003F2AA8" w:rsidRDefault="003F2AA8" w:rsidP="003F2AA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8"/>
          <w:szCs w:val="28"/>
        </w:rPr>
      </w:pPr>
      <w:r w:rsidRPr="003F2AA8">
        <w:rPr>
          <w:rFonts w:ascii="Times New Roman" w:hAnsi="Times New Roman" w:cs="Times New Roman"/>
          <w:b/>
          <w:sz w:val="32"/>
          <w:szCs w:val="32"/>
        </w:rPr>
        <w:t>Programming with Intel 8086</w:t>
      </w:r>
    </w:p>
    <w:p w14:paraId="337CD9AC" w14:textId="79E03E9B" w:rsidR="003F2AA8" w:rsidRPr="003F2AA8" w:rsidRDefault="003F2AA8" w:rsidP="003F2AA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8"/>
          <w:szCs w:val="28"/>
        </w:rPr>
      </w:pPr>
      <w:r w:rsidRPr="003F2AA8">
        <w:rPr>
          <w:rFonts w:ascii="Times New Roman" w:hAnsi="Times New Roman" w:cs="Times New Roman"/>
          <w:b/>
          <w:sz w:val="32"/>
          <w:szCs w:val="32"/>
        </w:rPr>
        <w:t>8086 Interfacing with Memory and Programmable Devices</w:t>
      </w:r>
    </w:p>
    <w:p w14:paraId="69DC398F" w14:textId="77777777" w:rsidR="003F2AA8" w:rsidRPr="003F2AA8" w:rsidRDefault="003F2AA8" w:rsidP="000F2D0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32"/>
          <w:szCs w:val="32"/>
        </w:rPr>
      </w:pPr>
      <w:r w:rsidRPr="003F2AA8">
        <w:rPr>
          <w:rFonts w:ascii="Times New Roman" w:hAnsi="Times New Roman" w:cs="Times New Roman"/>
          <w:b/>
          <w:sz w:val="32"/>
          <w:szCs w:val="32"/>
        </w:rPr>
        <w:t>Intel 8051 – Architecture and Programming</w:t>
      </w:r>
    </w:p>
    <w:p w14:paraId="184E9E42" w14:textId="28193392" w:rsidR="004719F3" w:rsidRPr="003F2AA8" w:rsidRDefault="003F2AA8" w:rsidP="000F2D0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32"/>
          <w:szCs w:val="32"/>
        </w:rPr>
      </w:pPr>
      <w:r w:rsidRPr="003F2AA8">
        <w:rPr>
          <w:rFonts w:ascii="Times New Roman" w:hAnsi="Times New Roman" w:cs="Times New Roman"/>
          <w:b/>
          <w:sz w:val="32"/>
          <w:szCs w:val="32"/>
        </w:rPr>
        <w:t>Interfacing of 8051</w:t>
      </w:r>
    </w:p>
    <w:p w14:paraId="1B1A034D" w14:textId="77777777" w:rsidR="00577892" w:rsidRPr="003F2AA8" w:rsidRDefault="004719F3">
      <w:pPr>
        <w:rPr>
          <w:rFonts w:ascii="Times New Roman" w:hAnsi="Times New Roman" w:cs="Times New Roman"/>
          <w:b/>
          <w:sz w:val="32"/>
          <w:szCs w:val="32"/>
        </w:rPr>
      </w:pPr>
      <w:r w:rsidRPr="003F2AA8">
        <w:rPr>
          <w:rFonts w:ascii="Times New Roman" w:hAnsi="Times New Roman" w:cs="Times New Roman"/>
          <w:b/>
          <w:sz w:val="32"/>
          <w:szCs w:val="32"/>
        </w:rPr>
        <w:t>Module 1: Intel 8086 – Architecture, Signals and Features:</w:t>
      </w:r>
    </w:p>
    <w:p w14:paraId="4FFD52B9" w14:textId="77777777" w:rsidR="00F37013" w:rsidRPr="003F2AA8" w:rsidRDefault="00F37013" w:rsidP="00F37013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1. The intel 8086 microprocessor is a processor</w:t>
      </w:r>
    </w:p>
    <w:p w14:paraId="445B746C" w14:textId="77777777" w:rsidR="00F37013" w:rsidRPr="003F2AA8" w:rsidRDefault="00F37013" w:rsidP="00F37013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A. 8 bit B. 16 bit C. 32 bit D. 4 bit</w:t>
      </w:r>
    </w:p>
    <w:p w14:paraId="038E3EB0" w14:textId="77777777" w:rsidR="00F37013" w:rsidRPr="003F2AA8" w:rsidRDefault="00F37013" w:rsidP="00F37013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ANSWER: B</w:t>
      </w:r>
    </w:p>
    <w:p w14:paraId="03078530" w14:textId="77777777" w:rsidR="00F37013" w:rsidRPr="003F2AA8" w:rsidRDefault="00F37013" w:rsidP="00F37013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2. The microprocessor can read/write 16 bit data from or to</w:t>
      </w:r>
    </w:p>
    <w:p w14:paraId="528D2C19" w14:textId="77777777" w:rsidR="00F37013" w:rsidRPr="003F2AA8" w:rsidRDefault="00F37013" w:rsidP="00F37013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A. memory B. I /O device C. processor D. register</w:t>
      </w:r>
    </w:p>
    <w:p w14:paraId="0CE194A1" w14:textId="77777777" w:rsidR="00F37013" w:rsidRPr="003F2AA8" w:rsidRDefault="00F37013" w:rsidP="00F37013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ANSWER: A</w:t>
      </w:r>
    </w:p>
    <w:p w14:paraId="450F8AED" w14:textId="77777777" w:rsidR="00F37013" w:rsidRPr="003F2AA8" w:rsidRDefault="00F37013" w:rsidP="00F37013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3. In 8086 microprocessor , the address bus is bit wide</w:t>
      </w:r>
    </w:p>
    <w:p w14:paraId="005186E9" w14:textId="77777777" w:rsidR="00F37013" w:rsidRPr="003F2AA8" w:rsidRDefault="00F37013" w:rsidP="00F37013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A. 12 bit B. 10 bit C. 16 bit D. 20 bit</w:t>
      </w:r>
    </w:p>
    <w:p w14:paraId="52B13FD5" w14:textId="77777777" w:rsidR="00F37013" w:rsidRPr="003F2AA8" w:rsidRDefault="00F37013" w:rsidP="00F37013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ANSWER: D</w:t>
      </w:r>
    </w:p>
    <w:p w14:paraId="74EAA824" w14:textId="77777777" w:rsidR="00F37013" w:rsidRPr="003F2AA8" w:rsidRDefault="00F37013" w:rsidP="00F37013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4. The work of EU is</w:t>
      </w:r>
    </w:p>
    <w:p w14:paraId="69416C87" w14:textId="77777777" w:rsidR="00F37013" w:rsidRPr="003F2AA8" w:rsidRDefault="00F37013" w:rsidP="00F37013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A. encoding B. decoding C. processing D. calculations</w:t>
      </w:r>
    </w:p>
    <w:p w14:paraId="0DED7633" w14:textId="77777777" w:rsidR="00F37013" w:rsidRPr="003F2AA8" w:rsidRDefault="00F37013" w:rsidP="00F37013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ANSWER: B</w:t>
      </w:r>
    </w:p>
    <w:p w14:paraId="69DC3F5E" w14:textId="77777777" w:rsidR="00F37013" w:rsidRPr="003F2AA8" w:rsidRDefault="00F37013" w:rsidP="00F37013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5. The 16 bit flag of 8086 microprocessor is responsible to indicate</w:t>
      </w:r>
    </w:p>
    <w:p w14:paraId="4177E5DF" w14:textId="77777777" w:rsidR="00F37013" w:rsidRPr="003F2AA8" w:rsidRDefault="00F37013" w:rsidP="00F37013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A. the condition of result of ALU operation B. the condition of memory</w:t>
      </w:r>
    </w:p>
    <w:p w14:paraId="2FBA64FE" w14:textId="77777777" w:rsidR="00F37013" w:rsidRPr="003F2AA8" w:rsidRDefault="00F37013" w:rsidP="00F37013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C. the result of addition D. the result of subtraction</w:t>
      </w:r>
    </w:p>
    <w:p w14:paraId="1CC13AF8" w14:textId="77777777" w:rsidR="00F37013" w:rsidRPr="003F2AA8" w:rsidRDefault="00F37013" w:rsidP="00F37013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ANSWER: A</w:t>
      </w:r>
    </w:p>
    <w:p w14:paraId="3BFFF5A4" w14:textId="77777777" w:rsidR="00F37013" w:rsidRPr="003F2AA8" w:rsidRDefault="00F37013" w:rsidP="00F37013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6. The CF is known as</w:t>
      </w:r>
    </w:p>
    <w:p w14:paraId="657F5B3C" w14:textId="77777777" w:rsidR="00F37013" w:rsidRPr="003F2AA8" w:rsidRDefault="00F37013" w:rsidP="00F37013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A. carry flag B. condition flag C. common flag D. single flag</w:t>
      </w:r>
    </w:p>
    <w:p w14:paraId="61DBF1A6" w14:textId="77777777" w:rsidR="00F37013" w:rsidRPr="003F2AA8" w:rsidRDefault="00F37013" w:rsidP="00F37013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ANSWER: A</w:t>
      </w:r>
    </w:p>
    <w:p w14:paraId="5D91E58C" w14:textId="77777777" w:rsidR="004719F3" w:rsidRPr="003F2AA8" w:rsidRDefault="004719F3">
      <w:pPr>
        <w:rPr>
          <w:rFonts w:ascii="Times New Roman" w:hAnsi="Times New Roman" w:cs="Times New Roman"/>
          <w:b/>
          <w:sz w:val="32"/>
          <w:szCs w:val="32"/>
        </w:rPr>
      </w:pPr>
      <w:r w:rsidRPr="003F2AA8">
        <w:rPr>
          <w:rFonts w:ascii="Times New Roman" w:hAnsi="Times New Roman" w:cs="Times New Roman"/>
          <w:b/>
          <w:sz w:val="32"/>
          <w:szCs w:val="32"/>
        </w:rPr>
        <w:lastRenderedPageBreak/>
        <w:t>Module 2: Programming with Intel 8086:</w:t>
      </w:r>
    </w:p>
    <w:p w14:paraId="412004A6" w14:textId="74D94AF1" w:rsidR="00F37013" w:rsidRPr="003F2AA8" w:rsidRDefault="00F655D9" w:rsidP="00F3701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</w:t>
      </w:r>
      <w:r w:rsidR="00F37013" w:rsidRPr="003F2AA8">
        <w:rPr>
          <w:rFonts w:ascii="Times New Roman" w:hAnsi="Times New Roman" w:cs="Times New Roman"/>
        </w:rPr>
        <w:t>. IMUL source is a signed</w:t>
      </w:r>
    </w:p>
    <w:p w14:paraId="045F3784" w14:textId="77777777" w:rsidR="00F37013" w:rsidRPr="003F2AA8" w:rsidRDefault="00F37013" w:rsidP="00F37013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A. multiplication B. addition C. subtraction D. division</w:t>
      </w:r>
    </w:p>
    <w:p w14:paraId="53E162F2" w14:textId="77777777" w:rsidR="00F37013" w:rsidRPr="003F2AA8" w:rsidRDefault="00F37013" w:rsidP="00F37013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ANSWER: A</w:t>
      </w:r>
    </w:p>
    <w:p w14:paraId="089DCD43" w14:textId="22E90AC4" w:rsidR="00F37013" w:rsidRPr="003F2AA8" w:rsidRDefault="00F655D9" w:rsidP="00F3701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8</w:t>
      </w:r>
      <w:r w:rsidR="00F37013" w:rsidRPr="003F2AA8">
        <w:rPr>
          <w:rFonts w:ascii="Times New Roman" w:hAnsi="Times New Roman" w:cs="Times New Roman"/>
        </w:rPr>
        <w:t xml:space="preserve">. </w:t>
      </w:r>
      <w:r w:rsidR="00A931BB" w:rsidRPr="003F2AA8">
        <w:rPr>
          <w:rFonts w:ascii="Times New Roman" w:hAnsi="Times New Roman" w:cs="Times New Roman"/>
        </w:rPr>
        <w:t>_______________</w:t>
      </w:r>
      <w:r w:rsidR="00F37013" w:rsidRPr="003F2AA8">
        <w:rPr>
          <w:rFonts w:ascii="Times New Roman" w:hAnsi="Times New Roman" w:cs="Times New Roman"/>
        </w:rPr>
        <w:t>destination inverts each bit of destination</w:t>
      </w:r>
    </w:p>
    <w:p w14:paraId="28D833AC" w14:textId="77777777" w:rsidR="00F37013" w:rsidRPr="003F2AA8" w:rsidRDefault="00F37013" w:rsidP="00F37013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A. NOT B. NOR C. AND D. OR</w:t>
      </w:r>
    </w:p>
    <w:p w14:paraId="09430708" w14:textId="77777777" w:rsidR="00F37013" w:rsidRPr="003F2AA8" w:rsidRDefault="00F37013" w:rsidP="00F37013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ANSWER: A</w:t>
      </w:r>
    </w:p>
    <w:p w14:paraId="6B718490" w14:textId="2350EA91" w:rsidR="00F37013" w:rsidRPr="003F2AA8" w:rsidRDefault="00F655D9" w:rsidP="00F3701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9</w:t>
      </w:r>
      <w:r w:rsidR="00F37013" w:rsidRPr="003F2AA8">
        <w:rPr>
          <w:rFonts w:ascii="Times New Roman" w:hAnsi="Times New Roman" w:cs="Times New Roman"/>
        </w:rPr>
        <w:t>. The JS is called as</w:t>
      </w:r>
    </w:p>
    <w:p w14:paraId="7CF76D2A" w14:textId="77777777" w:rsidR="00F37013" w:rsidRPr="003F2AA8" w:rsidRDefault="00F37013" w:rsidP="00F37013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A. jump the signed bit B. jump single bit</w:t>
      </w:r>
    </w:p>
    <w:p w14:paraId="3B23D0FB" w14:textId="77777777" w:rsidR="00F37013" w:rsidRPr="003F2AA8" w:rsidRDefault="00F37013" w:rsidP="00F37013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C. jump simple bit D. jump signal it</w:t>
      </w:r>
    </w:p>
    <w:p w14:paraId="6814F63D" w14:textId="77777777" w:rsidR="00F37013" w:rsidRPr="003F2AA8" w:rsidRDefault="00F37013" w:rsidP="00F37013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ANSWER: A</w:t>
      </w:r>
    </w:p>
    <w:p w14:paraId="07375FD3" w14:textId="22DCE308" w:rsidR="00F37013" w:rsidRPr="003F2AA8" w:rsidRDefault="00F655D9" w:rsidP="00F3701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0</w:t>
      </w:r>
      <w:r w:rsidR="00F37013" w:rsidRPr="003F2AA8">
        <w:rPr>
          <w:rFonts w:ascii="Times New Roman" w:hAnsi="Times New Roman" w:cs="Times New Roman"/>
        </w:rPr>
        <w:t>. Instruction providing both segment base and offset address are called</w:t>
      </w:r>
    </w:p>
    <w:p w14:paraId="7263D713" w14:textId="77777777" w:rsidR="00F37013" w:rsidRPr="003F2AA8" w:rsidRDefault="00F37013" w:rsidP="00F37013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A. below type .B. far type C. low type D. high type</w:t>
      </w:r>
    </w:p>
    <w:p w14:paraId="7B3EE14B" w14:textId="77777777" w:rsidR="00F37013" w:rsidRPr="003F2AA8" w:rsidRDefault="00F37013" w:rsidP="00F37013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ANSWER: B</w:t>
      </w:r>
    </w:p>
    <w:p w14:paraId="365601F1" w14:textId="07A739E3" w:rsidR="00F37013" w:rsidRPr="003F2AA8" w:rsidRDefault="00F655D9" w:rsidP="00F3701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1</w:t>
      </w:r>
      <w:r w:rsidR="00F37013" w:rsidRPr="003F2AA8">
        <w:rPr>
          <w:rFonts w:ascii="Times New Roman" w:hAnsi="Times New Roman" w:cs="Times New Roman"/>
        </w:rPr>
        <w:t>. The conditional branch instruction specify</w:t>
      </w:r>
      <w:r w:rsidR="00A931BB" w:rsidRPr="003F2AA8">
        <w:rPr>
          <w:rFonts w:ascii="Times New Roman" w:hAnsi="Times New Roman" w:cs="Times New Roman"/>
        </w:rPr>
        <w:t>_____________</w:t>
      </w:r>
      <w:r w:rsidR="00F37013" w:rsidRPr="003F2AA8">
        <w:rPr>
          <w:rFonts w:ascii="Times New Roman" w:hAnsi="Times New Roman" w:cs="Times New Roman"/>
        </w:rPr>
        <w:t xml:space="preserve"> for branching</w:t>
      </w:r>
    </w:p>
    <w:p w14:paraId="1C955298" w14:textId="77777777" w:rsidR="00F37013" w:rsidRPr="003F2AA8" w:rsidRDefault="00F37013" w:rsidP="00F37013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A. conditions B. instruction C. address D. memory</w:t>
      </w:r>
    </w:p>
    <w:p w14:paraId="278E551B" w14:textId="77777777" w:rsidR="00F37013" w:rsidRPr="003F2AA8" w:rsidRDefault="00F37013" w:rsidP="00F37013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ANSWER: A</w:t>
      </w:r>
    </w:p>
    <w:p w14:paraId="1A63B604" w14:textId="670ABE5C" w:rsidR="00F37013" w:rsidRPr="003F2AA8" w:rsidRDefault="00F37013" w:rsidP="00F37013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1</w:t>
      </w:r>
      <w:r w:rsidR="00F655D9">
        <w:rPr>
          <w:rFonts w:ascii="Times New Roman" w:hAnsi="Times New Roman" w:cs="Times New Roman"/>
        </w:rPr>
        <w:t>2</w:t>
      </w:r>
      <w:r w:rsidRPr="003F2AA8">
        <w:rPr>
          <w:rFonts w:ascii="Times New Roman" w:hAnsi="Times New Roman" w:cs="Times New Roman"/>
        </w:rPr>
        <w:t>. The microprocessor determines whether the specified condition exists or not by testing the</w:t>
      </w:r>
    </w:p>
    <w:p w14:paraId="7E4A7CAF" w14:textId="77777777" w:rsidR="00F37013" w:rsidRPr="003F2AA8" w:rsidRDefault="00F37013" w:rsidP="00F37013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A. carry flag B. conditional flag C. common flag D. sign flag</w:t>
      </w:r>
    </w:p>
    <w:p w14:paraId="0A9E3F7C" w14:textId="77777777" w:rsidR="00F37013" w:rsidRPr="003F2AA8" w:rsidRDefault="00F37013" w:rsidP="00F37013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ANSWER: B</w:t>
      </w:r>
    </w:p>
    <w:p w14:paraId="78EA5816" w14:textId="77777777" w:rsidR="004719F3" w:rsidRPr="003F2AA8" w:rsidRDefault="004719F3">
      <w:pPr>
        <w:rPr>
          <w:rFonts w:ascii="Times New Roman" w:hAnsi="Times New Roman" w:cs="Times New Roman"/>
          <w:b/>
          <w:sz w:val="32"/>
          <w:szCs w:val="32"/>
        </w:rPr>
      </w:pPr>
      <w:r w:rsidRPr="003F2AA8">
        <w:rPr>
          <w:rFonts w:ascii="Times New Roman" w:hAnsi="Times New Roman" w:cs="Times New Roman"/>
          <w:b/>
          <w:sz w:val="32"/>
          <w:szCs w:val="32"/>
        </w:rPr>
        <w:t>Module 3: 8086 Interfacing with Memory and Programmable Devices</w:t>
      </w:r>
    </w:p>
    <w:p w14:paraId="51423AE7" w14:textId="6137AF50" w:rsidR="00A931BB" w:rsidRPr="003F2AA8" w:rsidRDefault="00F655D9" w:rsidP="00A931B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3</w:t>
      </w:r>
      <w:r w:rsidR="00A931BB" w:rsidRPr="003F2AA8">
        <w:rPr>
          <w:rFonts w:ascii="Times New Roman" w:hAnsi="Times New Roman" w:cs="Times New Roman"/>
        </w:rPr>
        <w:t>. If MN/MX is low the 8086 operates in mode</w:t>
      </w:r>
    </w:p>
    <w:p w14:paraId="74DA93F2" w14:textId="77777777" w:rsidR="00A931BB" w:rsidRPr="003F2AA8" w:rsidRDefault="00A931BB" w:rsidP="00A931BB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A. Minimum B. Maximum C. both (A) and (B) D. medium</w:t>
      </w:r>
    </w:p>
    <w:p w14:paraId="006A9790" w14:textId="77777777" w:rsidR="00A931BB" w:rsidRPr="003F2AA8" w:rsidRDefault="00A931BB" w:rsidP="00A931BB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ANSWER: B</w:t>
      </w:r>
    </w:p>
    <w:p w14:paraId="1445317A" w14:textId="11542F15" w:rsidR="00A931BB" w:rsidRPr="003F2AA8" w:rsidRDefault="00F655D9" w:rsidP="00A931B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4</w:t>
      </w:r>
      <w:r w:rsidR="00A931BB" w:rsidRPr="003F2AA8">
        <w:rPr>
          <w:rFonts w:ascii="Times New Roman" w:hAnsi="Times New Roman" w:cs="Times New Roman"/>
        </w:rPr>
        <w:t>. In max mode, control bus signal So,</w:t>
      </w:r>
      <w:r w:rsidR="003D68FD" w:rsidRPr="003F2AA8">
        <w:rPr>
          <w:rFonts w:ascii="Times New Roman" w:hAnsi="Times New Roman" w:cs="Times New Roman"/>
        </w:rPr>
        <w:t xml:space="preserve"> </w:t>
      </w:r>
      <w:r w:rsidR="00A931BB" w:rsidRPr="003F2AA8">
        <w:rPr>
          <w:rFonts w:ascii="Times New Roman" w:hAnsi="Times New Roman" w:cs="Times New Roman"/>
        </w:rPr>
        <w:t>S1 and S2 are sent out in _____________form</w:t>
      </w:r>
    </w:p>
    <w:p w14:paraId="3D87D7B5" w14:textId="77777777" w:rsidR="00A931BB" w:rsidRPr="003F2AA8" w:rsidRDefault="00A931BB" w:rsidP="00A931BB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lastRenderedPageBreak/>
        <w:t>A. decoded B. encoded C. shared D. unshared</w:t>
      </w:r>
    </w:p>
    <w:p w14:paraId="1F6B1D8D" w14:textId="77777777" w:rsidR="00A931BB" w:rsidRPr="003F2AA8" w:rsidRDefault="00A931BB" w:rsidP="00A931BB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ANSWER: B</w:t>
      </w:r>
    </w:p>
    <w:p w14:paraId="6B595D79" w14:textId="7785AC2B" w:rsidR="00A931BB" w:rsidRPr="003F2AA8" w:rsidRDefault="00F655D9" w:rsidP="00A931B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5</w:t>
      </w:r>
      <w:r w:rsidR="00A931BB" w:rsidRPr="003F2AA8">
        <w:rPr>
          <w:rFonts w:ascii="Times New Roman" w:hAnsi="Times New Roman" w:cs="Times New Roman"/>
        </w:rPr>
        <w:t xml:space="preserve">. The </w:t>
      </w:r>
      <w:r w:rsidR="00022D3B" w:rsidRPr="003F2AA8">
        <w:rPr>
          <w:rFonts w:ascii="Times New Roman" w:hAnsi="Times New Roman" w:cs="Times New Roman"/>
        </w:rPr>
        <w:t>_________</w:t>
      </w:r>
      <w:r w:rsidR="00A931BB" w:rsidRPr="003F2AA8">
        <w:rPr>
          <w:rFonts w:ascii="Times New Roman" w:hAnsi="Times New Roman" w:cs="Times New Roman"/>
        </w:rPr>
        <w:t>bus controller device decodes the signals to produce the control bus signal</w:t>
      </w:r>
    </w:p>
    <w:p w14:paraId="5E63CE16" w14:textId="77777777" w:rsidR="00A931BB" w:rsidRPr="003F2AA8" w:rsidRDefault="00A931BB" w:rsidP="00A931BB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A. internal B. data C. external D. address</w:t>
      </w:r>
    </w:p>
    <w:p w14:paraId="35E607D2" w14:textId="77777777" w:rsidR="00A931BB" w:rsidRPr="003F2AA8" w:rsidRDefault="00A931BB" w:rsidP="00A931BB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ANSWER: C</w:t>
      </w:r>
    </w:p>
    <w:p w14:paraId="54C6D75C" w14:textId="5B62F4B3" w:rsidR="00A931BB" w:rsidRPr="003F2AA8" w:rsidRDefault="00F655D9" w:rsidP="00A931B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6</w:t>
      </w:r>
      <w:r w:rsidR="00A931BB" w:rsidRPr="003F2AA8">
        <w:rPr>
          <w:rFonts w:ascii="Times New Roman" w:hAnsi="Times New Roman" w:cs="Times New Roman"/>
        </w:rPr>
        <w:t>. A</w:t>
      </w:r>
      <w:r w:rsidR="00022D3B" w:rsidRPr="003F2AA8">
        <w:rPr>
          <w:rFonts w:ascii="Times New Roman" w:hAnsi="Times New Roman" w:cs="Times New Roman"/>
        </w:rPr>
        <w:t>______________</w:t>
      </w:r>
      <w:r w:rsidR="00A931BB" w:rsidRPr="003F2AA8">
        <w:rPr>
          <w:rFonts w:ascii="Times New Roman" w:hAnsi="Times New Roman" w:cs="Times New Roman"/>
        </w:rPr>
        <w:t xml:space="preserve"> Instruction at the end of interrupt service program </w:t>
      </w:r>
      <w:r w:rsidR="00022D3B" w:rsidRPr="003F2AA8">
        <w:rPr>
          <w:rFonts w:ascii="Times New Roman" w:hAnsi="Times New Roman" w:cs="Times New Roman"/>
        </w:rPr>
        <w:t xml:space="preserve">takes the execution back to the </w:t>
      </w:r>
      <w:r w:rsidR="00A931BB" w:rsidRPr="003F2AA8">
        <w:rPr>
          <w:rFonts w:ascii="Times New Roman" w:hAnsi="Times New Roman" w:cs="Times New Roman"/>
        </w:rPr>
        <w:t>interrupted program</w:t>
      </w:r>
    </w:p>
    <w:p w14:paraId="6B40B69E" w14:textId="77777777" w:rsidR="00A931BB" w:rsidRPr="003F2AA8" w:rsidRDefault="00A931BB" w:rsidP="00A931BB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A. forward B. return C. data D. line</w:t>
      </w:r>
    </w:p>
    <w:p w14:paraId="2CAAAF34" w14:textId="77777777" w:rsidR="00A931BB" w:rsidRPr="003F2AA8" w:rsidRDefault="00A931BB" w:rsidP="00A931BB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ANSWER: B</w:t>
      </w:r>
    </w:p>
    <w:p w14:paraId="2B1035A2" w14:textId="10AAA44A" w:rsidR="00A931BB" w:rsidRPr="003F2AA8" w:rsidRDefault="00F655D9" w:rsidP="00A931B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7</w:t>
      </w:r>
      <w:r w:rsidR="00A931BB" w:rsidRPr="003F2AA8">
        <w:rPr>
          <w:rFonts w:ascii="Times New Roman" w:hAnsi="Times New Roman" w:cs="Times New Roman"/>
        </w:rPr>
        <w:t>. The main concerns of the</w:t>
      </w:r>
      <w:r w:rsidR="00022D3B" w:rsidRPr="003F2AA8">
        <w:rPr>
          <w:rFonts w:ascii="Times New Roman" w:hAnsi="Times New Roman" w:cs="Times New Roman"/>
        </w:rPr>
        <w:t>__________</w:t>
      </w:r>
      <w:r w:rsidR="00A931BB" w:rsidRPr="003F2AA8">
        <w:rPr>
          <w:rFonts w:ascii="Times New Roman" w:hAnsi="Times New Roman" w:cs="Times New Roman"/>
        </w:rPr>
        <w:t xml:space="preserve"> are to define a flexible set of commands</w:t>
      </w:r>
    </w:p>
    <w:p w14:paraId="27E6563A" w14:textId="77777777" w:rsidR="00A931BB" w:rsidRPr="003F2AA8" w:rsidRDefault="00A931BB" w:rsidP="00A931BB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A. memory interface B. peripheral interface</w:t>
      </w:r>
    </w:p>
    <w:p w14:paraId="4A86C8C2" w14:textId="77777777" w:rsidR="00A931BB" w:rsidRPr="003F2AA8" w:rsidRDefault="00A931BB" w:rsidP="00A931BB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C. both (A) and (B) D. control interface</w:t>
      </w:r>
    </w:p>
    <w:p w14:paraId="2FD0A494" w14:textId="77777777" w:rsidR="00A931BB" w:rsidRPr="003F2AA8" w:rsidRDefault="00A931BB" w:rsidP="00A931BB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ANSWER: A</w:t>
      </w:r>
    </w:p>
    <w:p w14:paraId="72467D08" w14:textId="5D3D999C" w:rsidR="00A931BB" w:rsidRPr="003F2AA8" w:rsidRDefault="00F655D9" w:rsidP="00A931B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8</w:t>
      </w:r>
      <w:r w:rsidR="00A931BB" w:rsidRPr="003F2AA8">
        <w:rPr>
          <w:rFonts w:ascii="Times New Roman" w:hAnsi="Times New Roman" w:cs="Times New Roman"/>
        </w:rPr>
        <w:t xml:space="preserve">. Primary function of memory interfacing is that the </w:t>
      </w:r>
      <w:r w:rsidR="00022D3B" w:rsidRPr="003F2AA8">
        <w:rPr>
          <w:rFonts w:ascii="Times New Roman" w:hAnsi="Times New Roman" w:cs="Times New Roman"/>
        </w:rPr>
        <w:t>____________</w:t>
      </w:r>
      <w:r w:rsidR="00A931BB" w:rsidRPr="003F2AA8">
        <w:rPr>
          <w:rFonts w:ascii="Times New Roman" w:hAnsi="Times New Roman" w:cs="Times New Roman"/>
        </w:rPr>
        <w:t>should be able to read from</w:t>
      </w:r>
    </w:p>
    <w:p w14:paraId="15378FC0" w14:textId="77777777" w:rsidR="00A931BB" w:rsidRPr="003F2AA8" w:rsidRDefault="00A931BB" w:rsidP="00A931BB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and write into register</w:t>
      </w:r>
    </w:p>
    <w:p w14:paraId="0F926556" w14:textId="77777777" w:rsidR="00A931BB" w:rsidRPr="003F2AA8" w:rsidRDefault="00A931BB" w:rsidP="00A931BB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A. multiprocessor B. microprocessor C. dual Processor D. coprocessor</w:t>
      </w:r>
    </w:p>
    <w:p w14:paraId="7E464AA3" w14:textId="77777777" w:rsidR="00A931BB" w:rsidRPr="003F2AA8" w:rsidRDefault="00A931BB" w:rsidP="00A931BB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ANSWER: B</w:t>
      </w:r>
    </w:p>
    <w:p w14:paraId="4F8B04FB" w14:textId="77777777" w:rsidR="00A931BB" w:rsidRPr="003F2AA8" w:rsidRDefault="00A931BB" w:rsidP="00A931BB">
      <w:pPr>
        <w:rPr>
          <w:rFonts w:ascii="Times New Roman" w:hAnsi="Times New Roman" w:cs="Times New Roman"/>
          <w:b/>
        </w:rPr>
      </w:pPr>
    </w:p>
    <w:p w14:paraId="234AFCB5" w14:textId="77777777" w:rsidR="004719F3" w:rsidRPr="003F2AA8" w:rsidRDefault="004719F3">
      <w:pPr>
        <w:rPr>
          <w:rFonts w:ascii="Times New Roman" w:hAnsi="Times New Roman" w:cs="Times New Roman"/>
          <w:b/>
          <w:sz w:val="32"/>
          <w:szCs w:val="32"/>
        </w:rPr>
      </w:pPr>
      <w:r w:rsidRPr="003F2AA8">
        <w:rPr>
          <w:rFonts w:ascii="Times New Roman" w:hAnsi="Times New Roman" w:cs="Times New Roman"/>
          <w:b/>
          <w:sz w:val="32"/>
          <w:szCs w:val="32"/>
        </w:rPr>
        <w:t>Module 4: Intel 8051 – Architecture and Programming</w:t>
      </w:r>
    </w:p>
    <w:p w14:paraId="0ECD7855" w14:textId="266AAAAF" w:rsidR="00C2141A" w:rsidRPr="003F2AA8" w:rsidRDefault="00630D78" w:rsidP="00C2141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9</w:t>
      </w:r>
      <w:r w:rsidR="00C2141A" w:rsidRPr="003F2AA8">
        <w:rPr>
          <w:rFonts w:ascii="Times New Roman" w:hAnsi="Times New Roman" w:cs="Times New Roman"/>
        </w:rPr>
        <w:t>. 8051 microcontrollers are manufactured by which of the following companies?</w:t>
      </w:r>
    </w:p>
    <w:p w14:paraId="7B8E20C7" w14:textId="77777777" w:rsidR="00C2141A" w:rsidRPr="003F2AA8" w:rsidRDefault="00C2141A" w:rsidP="00C2141A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a) Atmel</w:t>
      </w:r>
    </w:p>
    <w:p w14:paraId="168C7293" w14:textId="77777777" w:rsidR="00C2141A" w:rsidRPr="003F2AA8" w:rsidRDefault="00C2141A" w:rsidP="00C2141A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b) Philips</w:t>
      </w:r>
    </w:p>
    <w:p w14:paraId="251423AE" w14:textId="77777777" w:rsidR="00C2141A" w:rsidRPr="003F2AA8" w:rsidRDefault="00C2141A" w:rsidP="00C2141A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c) Intel</w:t>
      </w:r>
    </w:p>
    <w:p w14:paraId="10A99F7C" w14:textId="77777777" w:rsidR="00C2141A" w:rsidRPr="003F2AA8" w:rsidRDefault="00C2141A" w:rsidP="00C2141A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d) All of the mentioned</w:t>
      </w:r>
    </w:p>
    <w:p w14:paraId="56580048" w14:textId="77777777" w:rsidR="00C2141A" w:rsidRPr="003F2AA8" w:rsidRDefault="00C2141A" w:rsidP="00C2141A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Answer: d</w:t>
      </w:r>
    </w:p>
    <w:p w14:paraId="090FB8C1" w14:textId="287E38BD" w:rsidR="00C2141A" w:rsidRPr="003F2AA8" w:rsidRDefault="00630D78" w:rsidP="00C2141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</w:t>
      </w:r>
      <w:r w:rsidR="00C2141A" w:rsidRPr="003F2AA8">
        <w:rPr>
          <w:rFonts w:ascii="Times New Roman" w:hAnsi="Times New Roman" w:cs="Times New Roman"/>
        </w:rPr>
        <w:t>. AT89C2051 has RAM of:</w:t>
      </w:r>
    </w:p>
    <w:p w14:paraId="3B2F7B7C" w14:textId="77777777" w:rsidR="00C2141A" w:rsidRPr="003F2AA8" w:rsidRDefault="00C2141A" w:rsidP="00C2141A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a) 128 bytes</w:t>
      </w:r>
    </w:p>
    <w:p w14:paraId="27A126CE" w14:textId="77777777" w:rsidR="00C2141A" w:rsidRPr="003F2AA8" w:rsidRDefault="00C2141A" w:rsidP="00C2141A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lastRenderedPageBreak/>
        <w:t>b) 256 bytes</w:t>
      </w:r>
    </w:p>
    <w:p w14:paraId="6C5A6FBF" w14:textId="77777777" w:rsidR="00C2141A" w:rsidRPr="003F2AA8" w:rsidRDefault="00C2141A" w:rsidP="00C2141A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c) 64 bytes</w:t>
      </w:r>
    </w:p>
    <w:p w14:paraId="647DD417" w14:textId="77777777" w:rsidR="00C2141A" w:rsidRPr="003F2AA8" w:rsidRDefault="00C2141A" w:rsidP="00C2141A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d) 512 bytes</w:t>
      </w:r>
    </w:p>
    <w:p w14:paraId="4A3E712A" w14:textId="77777777" w:rsidR="00C2141A" w:rsidRPr="003F2AA8" w:rsidRDefault="00C2141A" w:rsidP="00C2141A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Answer: a</w:t>
      </w:r>
    </w:p>
    <w:p w14:paraId="588826EE" w14:textId="1DB478D1" w:rsidR="00C2141A" w:rsidRPr="003F2AA8" w:rsidRDefault="00630D78" w:rsidP="00C2141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1</w:t>
      </w:r>
      <w:r w:rsidR="00C2141A" w:rsidRPr="003F2AA8">
        <w:rPr>
          <w:rFonts w:ascii="Times New Roman" w:hAnsi="Times New Roman" w:cs="Times New Roman"/>
        </w:rPr>
        <w:t>. 8051 series has how many 16 bit registers?</w:t>
      </w:r>
    </w:p>
    <w:p w14:paraId="7A4A6E05" w14:textId="77777777" w:rsidR="00C2141A" w:rsidRPr="003F2AA8" w:rsidRDefault="00C2141A" w:rsidP="00C2141A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a) 2</w:t>
      </w:r>
    </w:p>
    <w:p w14:paraId="146BB5CC" w14:textId="77777777" w:rsidR="00C2141A" w:rsidRPr="003F2AA8" w:rsidRDefault="00C2141A" w:rsidP="00C2141A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b) 3</w:t>
      </w:r>
    </w:p>
    <w:p w14:paraId="032A0FE1" w14:textId="77777777" w:rsidR="00C2141A" w:rsidRPr="003F2AA8" w:rsidRDefault="00C2141A" w:rsidP="00C2141A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c) 1</w:t>
      </w:r>
    </w:p>
    <w:p w14:paraId="7FAFEA20" w14:textId="77777777" w:rsidR="00C2141A" w:rsidRPr="003F2AA8" w:rsidRDefault="00C2141A" w:rsidP="00C2141A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d) 0</w:t>
      </w:r>
    </w:p>
    <w:p w14:paraId="1AB5C118" w14:textId="77777777" w:rsidR="00C2141A" w:rsidRPr="003F2AA8" w:rsidRDefault="00C2141A" w:rsidP="00C2141A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Answer: a</w:t>
      </w:r>
    </w:p>
    <w:p w14:paraId="49BD7CAD" w14:textId="4BDC5548" w:rsidR="00C2141A" w:rsidRPr="003F2AA8" w:rsidRDefault="00630D78" w:rsidP="00C2141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2</w:t>
      </w:r>
      <w:r w:rsidR="00C2141A" w:rsidRPr="003F2AA8">
        <w:rPr>
          <w:rFonts w:ascii="Times New Roman" w:hAnsi="Times New Roman" w:cs="Times New Roman"/>
        </w:rPr>
        <w:t>.  When the microcontroller executes some arithmetic operations, then the flag bits of which register are affected?</w:t>
      </w:r>
    </w:p>
    <w:p w14:paraId="0564D337" w14:textId="77777777" w:rsidR="00C2141A" w:rsidRPr="003F2AA8" w:rsidRDefault="00C2141A" w:rsidP="00C2141A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a) PSW</w:t>
      </w:r>
    </w:p>
    <w:p w14:paraId="08079AB5" w14:textId="77777777" w:rsidR="00C2141A" w:rsidRPr="003F2AA8" w:rsidRDefault="00C2141A" w:rsidP="00C2141A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b) SP</w:t>
      </w:r>
    </w:p>
    <w:p w14:paraId="26C6CE4C" w14:textId="77777777" w:rsidR="00C2141A" w:rsidRPr="003F2AA8" w:rsidRDefault="00C2141A" w:rsidP="00C2141A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c) DPTR</w:t>
      </w:r>
    </w:p>
    <w:p w14:paraId="33E50A75" w14:textId="77777777" w:rsidR="00C2141A" w:rsidRPr="003F2AA8" w:rsidRDefault="00C2141A" w:rsidP="00C2141A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d) PC</w:t>
      </w:r>
    </w:p>
    <w:p w14:paraId="74CF03F7" w14:textId="77777777" w:rsidR="00C2141A" w:rsidRPr="003F2AA8" w:rsidRDefault="00C2141A" w:rsidP="00C2141A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Answer: a</w:t>
      </w:r>
    </w:p>
    <w:p w14:paraId="44D8164A" w14:textId="49C01CB2" w:rsidR="00ED48BB" w:rsidRPr="003F2AA8" w:rsidRDefault="00630D78" w:rsidP="00ED48B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3</w:t>
      </w:r>
      <w:r w:rsidR="00ED48BB" w:rsidRPr="003F2AA8">
        <w:rPr>
          <w:rFonts w:ascii="Times New Roman" w:hAnsi="Times New Roman" w:cs="Times New Roman"/>
        </w:rPr>
        <w:t>. How are the status of the carry, auxiliary carry and parity flag affected if the write instruction</w:t>
      </w:r>
    </w:p>
    <w:p w14:paraId="30DBDC97" w14:textId="77777777" w:rsidR="00ED48BB" w:rsidRPr="003F2AA8" w:rsidRDefault="00ED48BB" w:rsidP="00ED48BB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MOV A,#9C</w:t>
      </w:r>
    </w:p>
    <w:p w14:paraId="7DAA602C" w14:textId="77777777" w:rsidR="00ED48BB" w:rsidRPr="003F2AA8" w:rsidRDefault="00ED48BB" w:rsidP="00ED48BB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ADD A,#64H</w:t>
      </w:r>
    </w:p>
    <w:p w14:paraId="0C387797" w14:textId="77777777" w:rsidR="00ED48BB" w:rsidRPr="003F2AA8" w:rsidRDefault="00ED48BB" w:rsidP="00ED48BB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a) CY=0,AC=0,P=0</w:t>
      </w:r>
    </w:p>
    <w:p w14:paraId="6D509C37" w14:textId="77777777" w:rsidR="00ED48BB" w:rsidRPr="003F2AA8" w:rsidRDefault="00ED48BB" w:rsidP="00ED48BB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b) CY=1,AC=1,P=0</w:t>
      </w:r>
    </w:p>
    <w:p w14:paraId="4885EB4E" w14:textId="77777777" w:rsidR="00ED48BB" w:rsidRPr="003F2AA8" w:rsidRDefault="00ED48BB" w:rsidP="00ED48BB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c) CY=0,AC=1,P=0</w:t>
      </w:r>
    </w:p>
    <w:p w14:paraId="54A0FCF5" w14:textId="77777777" w:rsidR="00ED48BB" w:rsidRPr="003F2AA8" w:rsidRDefault="00ED48BB" w:rsidP="00ED48BB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d) CY=1,AC=1,P=1</w:t>
      </w:r>
    </w:p>
    <w:p w14:paraId="3F1512E1" w14:textId="77777777" w:rsidR="00ED48BB" w:rsidRPr="003F2AA8" w:rsidRDefault="00ED48BB" w:rsidP="00ED48BB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Answer: b</w:t>
      </w:r>
    </w:p>
    <w:p w14:paraId="26820D58" w14:textId="2CD4FF28" w:rsidR="00ED48BB" w:rsidRPr="003F2AA8" w:rsidRDefault="00630D78" w:rsidP="00ED48B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4</w:t>
      </w:r>
      <w:r w:rsidR="00ED48BB" w:rsidRPr="003F2AA8">
        <w:rPr>
          <w:rFonts w:ascii="Times New Roman" w:hAnsi="Times New Roman" w:cs="Times New Roman"/>
        </w:rPr>
        <w:t>. How are the bits of the register PSW affected if we select Bank2 of 8051?</w:t>
      </w:r>
    </w:p>
    <w:p w14:paraId="6646A702" w14:textId="77777777" w:rsidR="00ED48BB" w:rsidRPr="003F2AA8" w:rsidRDefault="00ED48BB" w:rsidP="00ED48BB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a) PSW.5=0 and PSW.4=1</w:t>
      </w:r>
    </w:p>
    <w:p w14:paraId="3F81E0DA" w14:textId="77777777" w:rsidR="00ED48BB" w:rsidRPr="003F2AA8" w:rsidRDefault="00ED48BB" w:rsidP="00ED48BB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lastRenderedPageBreak/>
        <w:t>b) PSW.2=0 and PSW.3=1</w:t>
      </w:r>
    </w:p>
    <w:p w14:paraId="749BDEF6" w14:textId="77777777" w:rsidR="00ED48BB" w:rsidRPr="003F2AA8" w:rsidRDefault="00ED48BB" w:rsidP="00ED48BB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c) PSW.3=1 and PSW.4=1</w:t>
      </w:r>
    </w:p>
    <w:p w14:paraId="1AC5866B" w14:textId="77777777" w:rsidR="00ED48BB" w:rsidRPr="003F2AA8" w:rsidRDefault="00ED48BB" w:rsidP="00ED48BB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d) PSW.3=0 and PSW.4=1</w:t>
      </w:r>
    </w:p>
    <w:p w14:paraId="26C284E0" w14:textId="77777777" w:rsidR="00ED48BB" w:rsidRPr="003F2AA8" w:rsidRDefault="00ED48BB" w:rsidP="00ED48BB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Answer: d</w:t>
      </w:r>
    </w:p>
    <w:p w14:paraId="13A95AA7" w14:textId="77777777" w:rsidR="004719F3" w:rsidRPr="003F2AA8" w:rsidRDefault="004719F3">
      <w:pPr>
        <w:rPr>
          <w:rFonts w:ascii="Times New Roman" w:hAnsi="Times New Roman" w:cs="Times New Roman"/>
          <w:b/>
          <w:sz w:val="32"/>
          <w:szCs w:val="32"/>
        </w:rPr>
      </w:pPr>
      <w:r w:rsidRPr="003F2AA8">
        <w:rPr>
          <w:rFonts w:ascii="Times New Roman" w:hAnsi="Times New Roman" w:cs="Times New Roman"/>
          <w:b/>
          <w:sz w:val="32"/>
          <w:szCs w:val="32"/>
        </w:rPr>
        <w:t>Module 5: Interfacing of 8051</w:t>
      </w:r>
    </w:p>
    <w:p w14:paraId="63076420" w14:textId="460FE84D" w:rsidR="00B9532C" w:rsidRPr="003F2AA8" w:rsidRDefault="00630D78" w:rsidP="00B9532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5</w:t>
      </w:r>
      <w:r w:rsidR="00B9532C" w:rsidRPr="003F2AA8">
        <w:rPr>
          <w:rFonts w:ascii="Times New Roman" w:hAnsi="Times New Roman" w:cs="Times New Roman"/>
        </w:rPr>
        <w:t>. Which of the ports act as the 16 bit address lines for transferring data through it?</w:t>
      </w:r>
    </w:p>
    <w:p w14:paraId="2D9906F4" w14:textId="77777777" w:rsidR="00B9532C" w:rsidRPr="003F2AA8" w:rsidRDefault="00B9532C" w:rsidP="00B9532C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a) PORT 0 and PORT 1</w:t>
      </w:r>
    </w:p>
    <w:p w14:paraId="62AC849F" w14:textId="77777777" w:rsidR="00B9532C" w:rsidRPr="003F2AA8" w:rsidRDefault="00B9532C" w:rsidP="00B9532C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b) PORT 1 and PORT 2</w:t>
      </w:r>
    </w:p>
    <w:p w14:paraId="0F68BAA1" w14:textId="77777777" w:rsidR="00B9532C" w:rsidRPr="003F2AA8" w:rsidRDefault="00B9532C" w:rsidP="00B9532C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c) PORT 0 and PORT 2</w:t>
      </w:r>
    </w:p>
    <w:p w14:paraId="3FCC776C" w14:textId="77777777" w:rsidR="00B9532C" w:rsidRPr="003F2AA8" w:rsidRDefault="00B9532C" w:rsidP="00B9532C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d) PORT 1 and PORT 3</w:t>
      </w:r>
    </w:p>
    <w:p w14:paraId="220E4846" w14:textId="77777777" w:rsidR="00B9532C" w:rsidRPr="003F2AA8" w:rsidRDefault="00B9532C" w:rsidP="00B9532C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Answer: c</w:t>
      </w:r>
    </w:p>
    <w:p w14:paraId="18F75756" w14:textId="5D0E38C5" w:rsidR="00B9532C" w:rsidRPr="003F2AA8" w:rsidRDefault="00630D78" w:rsidP="00B9532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6</w:t>
      </w:r>
      <w:r w:rsidR="00B9532C" w:rsidRPr="003F2AA8">
        <w:rPr>
          <w:rFonts w:ascii="Times New Roman" w:hAnsi="Times New Roman" w:cs="Times New Roman"/>
        </w:rPr>
        <w:t>. Which devices are specifically being used for converting serial to parallel and from parallel to serial respectively?</w:t>
      </w:r>
    </w:p>
    <w:p w14:paraId="63DE30AB" w14:textId="77777777" w:rsidR="00B9532C" w:rsidRPr="003F2AA8" w:rsidRDefault="00B9532C" w:rsidP="00B9532C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a) timers</w:t>
      </w:r>
    </w:p>
    <w:p w14:paraId="5DFDF353" w14:textId="77777777" w:rsidR="00B9532C" w:rsidRPr="003F2AA8" w:rsidRDefault="00B9532C" w:rsidP="00B9532C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b) counters</w:t>
      </w:r>
    </w:p>
    <w:p w14:paraId="726CA3DF" w14:textId="77777777" w:rsidR="00B9532C" w:rsidRPr="003F2AA8" w:rsidRDefault="00B9532C" w:rsidP="00B9532C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c) registers</w:t>
      </w:r>
    </w:p>
    <w:p w14:paraId="4CD7915B" w14:textId="77777777" w:rsidR="00B9532C" w:rsidRPr="003F2AA8" w:rsidRDefault="00B9532C" w:rsidP="00B9532C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d) serial communication</w:t>
      </w:r>
    </w:p>
    <w:p w14:paraId="04F026E8" w14:textId="77777777" w:rsidR="00B9532C" w:rsidRPr="003F2AA8" w:rsidRDefault="00B9532C" w:rsidP="00B9532C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Answer: c</w:t>
      </w:r>
    </w:p>
    <w:p w14:paraId="0C113367" w14:textId="22319C76" w:rsidR="00B9532C" w:rsidRPr="003F2AA8" w:rsidRDefault="00630D78" w:rsidP="00B9532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7</w:t>
      </w:r>
      <w:r w:rsidR="00B9532C" w:rsidRPr="003F2AA8">
        <w:rPr>
          <w:rFonts w:ascii="Times New Roman" w:hAnsi="Times New Roman" w:cs="Times New Roman"/>
        </w:rPr>
        <w:t>. What is the difference between UART and USART communication?</w:t>
      </w:r>
    </w:p>
    <w:p w14:paraId="0AEDB4D6" w14:textId="77777777" w:rsidR="00B9532C" w:rsidRPr="003F2AA8" w:rsidRDefault="00B9532C" w:rsidP="00B9532C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a) they are the names of the same particular thing, just the difference of A and S is there in it</w:t>
      </w:r>
    </w:p>
    <w:p w14:paraId="5C3F34FB" w14:textId="77777777" w:rsidR="00B9532C" w:rsidRPr="003F2AA8" w:rsidRDefault="00B9532C" w:rsidP="00B9532C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b) one uses asynchronous means of communication and the other uses synchronous means of communication</w:t>
      </w:r>
    </w:p>
    <w:p w14:paraId="7FE066B5" w14:textId="77777777" w:rsidR="00B9532C" w:rsidRPr="003F2AA8" w:rsidRDefault="00182876" w:rsidP="00B9532C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c) O</w:t>
      </w:r>
      <w:r w:rsidR="00B9532C" w:rsidRPr="003F2AA8">
        <w:rPr>
          <w:rFonts w:ascii="Times New Roman" w:hAnsi="Times New Roman" w:cs="Times New Roman"/>
        </w:rPr>
        <w:t>ne uses asynchronous means of communication and the other uses asynchronous and synchronous means of communication</w:t>
      </w:r>
    </w:p>
    <w:p w14:paraId="5ED132AD" w14:textId="77777777" w:rsidR="00B9532C" w:rsidRPr="003F2AA8" w:rsidRDefault="00182876" w:rsidP="00B9532C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d) O</w:t>
      </w:r>
      <w:r w:rsidR="00B9532C" w:rsidRPr="003F2AA8">
        <w:rPr>
          <w:rFonts w:ascii="Times New Roman" w:hAnsi="Times New Roman" w:cs="Times New Roman"/>
        </w:rPr>
        <w:t>ne uses angular means of the communication and the other uses linear means of communication</w:t>
      </w:r>
    </w:p>
    <w:p w14:paraId="1A91F9AE" w14:textId="77777777" w:rsidR="00B9532C" w:rsidRPr="003F2AA8" w:rsidRDefault="00B9532C" w:rsidP="00B9532C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Answer: c</w:t>
      </w:r>
    </w:p>
    <w:p w14:paraId="6D245216" w14:textId="4A83458B" w:rsidR="000F2AA2" w:rsidRPr="003F2AA8" w:rsidRDefault="00630D78" w:rsidP="000F2AA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8</w:t>
      </w:r>
      <w:r w:rsidR="00D40CD3" w:rsidRPr="003F2AA8">
        <w:rPr>
          <w:rFonts w:ascii="Times New Roman" w:hAnsi="Times New Roman" w:cs="Times New Roman"/>
        </w:rPr>
        <w:t>.</w:t>
      </w:r>
      <w:r w:rsidR="000F2AA2" w:rsidRPr="003F2AA8">
        <w:rPr>
          <w:rFonts w:ascii="Times New Roman" w:hAnsi="Times New Roman" w:cs="Times New Roman"/>
        </w:rPr>
        <w:t>The 8255 is a ______ chip.</w:t>
      </w:r>
    </w:p>
    <w:p w14:paraId="256E19F1" w14:textId="77777777" w:rsidR="000F2AA2" w:rsidRPr="003F2AA8" w:rsidRDefault="000F2AA2" w:rsidP="000F2AA2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lastRenderedPageBreak/>
        <w:t>a) Input/Output</w:t>
      </w:r>
    </w:p>
    <w:p w14:paraId="0BE60773" w14:textId="77777777" w:rsidR="000F2AA2" w:rsidRPr="003F2AA8" w:rsidRDefault="000F2AA2" w:rsidP="000F2AA2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b) Analog to Digital</w:t>
      </w:r>
    </w:p>
    <w:p w14:paraId="12B8728A" w14:textId="77777777" w:rsidR="000F2AA2" w:rsidRPr="003F2AA8" w:rsidRDefault="000F2AA2" w:rsidP="000F2AA2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c) Digital to analog</w:t>
      </w:r>
    </w:p>
    <w:p w14:paraId="490ECE9B" w14:textId="77777777" w:rsidR="000F2AA2" w:rsidRPr="003F2AA8" w:rsidRDefault="000F2AA2" w:rsidP="000F2AA2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d) None of the mentioned</w:t>
      </w:r>
    </w:p>
    <w:p w14:paraId="5818EC2B" w14:textId="77777777" w:rsidR="00C96195" w:rsidRPr="003F2AA8" w:rsidRDefault="000F2AA2" w:rsidP="000F2AA2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Answer: a</w:t>
      </w:r>
    </w:p>
    <w:p w14:paraId="4F2921FC" w14:textId="651B442C" w:rsidR="000F2AA2" w:rsidRPr="003F2AA8" w:rsidRDefault="00630D78" w:rsidP="000F2AA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9</w:t>
      </w:r>
      <w:r w:rsidR="000F2AA2" w:rsidRPr="003F2AA8">
        <w:rPr>
          <w:rFonts w:ascii="Times New Roman" w:hAnsi="Times New Roman" w:cs="Times New Roman"/>
        </w:rPr>
        <w:t>. Which pins of a microcontroller are directly connected with 8255?</w:t>
      </w:r>
    </w:p>
    <w:p w14:paraId="78099DC1" w14:textId="77777777" w:rsidR="000F2AA2" w:rsidRPr="003F2AA8" w:rsidRDefault="000F2AA2" w:rsidP="000F2AA2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a) RD</w:t>
      </w:r>
    </w:p>
    <w:p w14:paraId="23F5F3D2" w14:textId="77777777" w:rsidR="000F2AA2" w:rsidRPr="003F2AA8" w:rsidRDefault="000F2AA2" w:rsidP="000F2AA2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b) WR</w:t>
      </w:r>
    </w:p>
    <w:p w14:paraId="2D9778C3" w14:textId="77777777" w:rsidR="000F2AA2" w:rsidRPr="003F2AA8" w:rsidRDefault="000F2AA2" w:rsidP="000F2AA2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c) D0-D7</w:t>
      </w:r>
    </w:p>
    <w:p w14:paraId="27009088" w14:textId="77777777" w:rsidR="000F2AA2" w:rsidRPr="003F2AA8" w:rsidRDefault="000F2AA2" w:rsidP="000F2AA2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d) All of the mentioned</w:t>
      </w:r>
    </w:p>
    <w:p w14:paraId="5BB57404" w14:textId="77777777" w:rsidR="000F2AA2" w:rsidRPr="003F2AA8" w:rsidRDefault="000F2AA2" w:rsidP="000F2AA2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Answer: d</w:t>
      </w:r>
    </w:p>
    <w:p w14:paraId="5B30A9A6" w14:textId="3F5E5353" w:rsidR="000F2AA2" w:rsidRPr="003F2AA8" w:rsidRDefault="00630D78" w:rsidP="000F2AA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0</w:t>
      </w:r>
      <w:r w:rsidR="000F2AA2" w:rsidRPr="003F2AA8">
        <w:rPr>
          <w:rFonts w:ascii="Times New Roman" w:hAnsi="Times New Roman" w:cs="Times New Roman"/>
        </w:rPr>
        <w:t>. 8. How many pins of the 8255 can be used as the I/O ports?</w:t>
      </w:r>
    </w:p>
    <w:p w14:paraId="74E92A3B" w14:textId="77777777" w:rsidR="000F2AA2" w:rsidRPr="003F2AA8" w:rsidRDefault="000F2AA2" w:rsidP="000F2AA2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a) 8</w:t>
      </w:r>
    </w:p>
    <w:p w14:paraId="30060CF9" w14:textId="77777777" w:rsidR="000F2AA2" w:rsidRPr="003F2AA8" w:rsidRDefault="000F2AA2" w:rsidP="000F2AA2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b) 16</w:t>
      </w:r>
    </w:p>
    <w:p w14:paraId="732C89E4" w14:textId="77777777" w:rsidR="000F2AA2" w:rsidRPr="003F2AA8" w:rsidRDefault="000F2AA2" w:rsidP="000F2AA2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c) 24</w:t>
      </w:r>
    </w:p>
    <w:p w14:paraId="0EB2DD14" w14:textId="77777777" w:rsidR="000F2AA2" w:rsidRPr="003F2AA8" w:rsidRDefault="000F2AA2" w:rsidP="000F2AA2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d) 32</w:t>
      </w:r>
    </w:p>
    <w:p w14:paraId="7ED7F572" w14:textId="77777777" w:rsidR="000F2AA2" w:rsidRPr="003F2AA8" w:rsidRDefault="000F2AA2" w:rsidP="000F2AA2">
      <w:pPr>
        <w:rPr>
          <w:rFonts w:ascii="Times New Roman" w:hAnsi="Times New Roman" w:cs="Times New Roman"/>
        </w:rPr>
      </w:pPr>
      <w:r w:rsidRPr="003F2AA8">
        <w:rPr>
          <w:rFonts w:ascii="Times New Roman" w:hAnsi="Times New Roman" w:cs="Times New Roman"/>
        </w:rPr>
        <w:t>Answer: c</w:t>
      </w:r>
    </w:p>
    <w:sectPr w:rsidR="000F2AA2" w:rsidRPr="003F2AA8" w:rsidSect="00C5689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F176A8"/>
    <w:multiLevelType w:val="hybridMultilevel"/>
    <w:tmpl w:val="A1C4851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987794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2MDQ1tLQ0MTAwNbJQ0lEKTi0uzszPAykwqgUAWDT6QCwAAAA="/>
  </w:docVars>
  <w:rsids>
    <w:rsidRoot w:val="004719F3"/>
    <w:rsid w:val="00022D3B"/>
    <w:rsid w:val="000A1581"/>
    <w:rsid w:val="000F2AA2"/>
    <w:rsid w:val="00155CCC"/>
    <w:rsid w:val="00182876"/>
    <w:rsid w:val="001B6862"/>
    <w:rsid w:val="003D68FD"/>
    <w:rsid w:val="003E37BE"/>
    <w:rsid w:val="003F2AA8"/>
    <w:rsid w:val="00464672"/>
    <w:rsid w:val="004719F3"/>
    <w:rsid w:val="00562F68"/>
    <w:rsid w:val="00630D78"/>
    <w:rsid w:val="00A931BB"/>
    <w:rsid w:val="00B9532C"/>
    <w:rsid w:val="00BE6263"/>
    <w:rsid w:val="00C2141A"/>
    <w:rsid w:val="00C56890"/>
    <w:rsid w:val="00C96195"/>
    <w:rsid w:val="00D40CD3"/>
    <w:rsid w:val="00DD4AA7"/>
    <w:rsid w:val="00ED48BB"/>
    <w:rsid w:val="00F37013"/>
    <w:rsid w:val="00F655D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8E9177"/>
  <w15:docId w15:val="{B16A1FEE-8165-42F2-89DA-DEB5A7033B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68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2AA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237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015344">
          <w:marLeft w:val="16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819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787869">
          <w:marLeft w:val="16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522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366423">
          <w:marLeft w:val="16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293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872784">
          <w:marLeft w:val="16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03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1742">
          <w:marLeft w:val="16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528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114106">
          <w:marLeft w:val="16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72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155419">
          <w:marLeft w:val="16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43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142316">
          <w:marLeft w:val="16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258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607097">
          <w:marLeft w:val="16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14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14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03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5209977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1319186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4201190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1925410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4013706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863783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1122750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446395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3020386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224947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9489429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1088581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3527030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918832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1718164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1072780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4975441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1601717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0310850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1660116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596785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1000356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1071008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1809200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696609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488205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8014846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682628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8915507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504587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5944688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1248806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1707845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1556743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8297702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1804154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1747340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1979678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0272416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228004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2757063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1414551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1577664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1999073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0637100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1640068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1527792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1606570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0003047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1221672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6118123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1671908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595593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162547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9305278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1873223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5389825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1988389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4004310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113256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6079243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493688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0429309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427384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5947037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243533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604161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1903711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7879189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1085881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6582298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860163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0761603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806318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3784549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890769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0393431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1351445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1879757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284196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6010793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654263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3445503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1449202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8048086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52893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0741969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646668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0414014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1390104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1266230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1251743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5465105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409615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1289804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1241910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9000767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925766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3873409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866523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2313263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760565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7279752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319699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6360059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1422528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4507938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757290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3363759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208077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4069990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1710836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0915467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1124079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9095800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1023286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0218408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1419715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728437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479735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8707843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212884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547603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2047753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926285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1402485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9480630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126901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1729443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487476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6562562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554120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4799853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1074937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3785955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1971209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1427696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1178350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3476633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1340933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9042751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1330912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9620958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332341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5524728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379210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9705093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2098943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2878525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65148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2416708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2023163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7721219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1205677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0659522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509103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1785516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1605846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8366514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575742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0803492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503400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737381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1583025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9418495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536551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6318526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2024014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0031741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1333023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3479155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650527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4411120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444235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6306400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1906987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090709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1415976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1052261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1103109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4024451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1805391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1473839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14814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344955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438573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495611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580530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9392276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1262688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4908625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1516335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364251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872158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3207192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1024021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441219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single" w:sz="6" w:space="19" w:color="808080"/>
                    <w:right w:val="none" w:sz="0" w:space="0" w:color="auto"/>
                  </w:divBdr>
                  <w:divsChild>
                    <w:div w:id="1657101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8785858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281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804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875093">
          <w:marLeft w:val="16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238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455744">
          <w:marLeft w:val="16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088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891596">
          <w:marLeft w:val="16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341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51584">
          <w:marLeft w:val="16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004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542288">
          <w:marLeft w:val="16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03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864626">
          <w:marLeft w:val="16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98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540916">
          <w:marLeft w:val="16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39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410968">
          <w:marLeft w:val="16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02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273947">
          <w:marLeft w:val="16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527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26182">
          <w:marLeft w:val="16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579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252520">
          <w:marLeft w:val="16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6</TotalTime>
  <Pages>6</Pages>
  <Words>732</Words>
  <Characters>417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jit Bardhan Roy</dc:creator>
  <cp:keywords/>
  <dc:description/>
  <cp:lastModifiedBy>Harish Chandra Kumawat</cp:lastModifiedBy>
  <cp:revision>12</cp:revision>
  <dcterms:created xsi:type="dcterms:W3CDTF">2022-12-27T03:53:00Z</dcterms:created>
  <dcterms:modified xsi:type="dcterms:W3CDTF">2023-02-08T03:33:00Z</dcterms:modified>
</cp:coreProperties>
</file>